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usty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profesjonalne,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tronellol; 7-hydroxycitronellal; linalyl acetate; 2-benzylideneheptanal; α-hexylcinnamaldehyde; isoeugenol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66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Środki ochrony indywidualnej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zalecany indywidualny sprzęt ochronny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ymbole osobistego sprzętu ochronnego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Rękawice ochron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Okulary ochron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7" name="" descr="Nosić odpowiednią odzież ochronn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ę oczu lub twarzy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oczu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kulary ochronne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skóry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skóry i ciała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odpowiednią odzież ochronną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rąk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ękawice ochronne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antny. Kwiatowy. Pomarańczowy. Green. Hesperidacea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730 mg/kg masy ciała Animal: rat, Guideline: OECD Guideline 401 (Acute Oral Toxicity), 95% CL: 3190 - 4370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ty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1 mg/l Test organisms (species): not specified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aphnia sp.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,5 mg/l Test organisms (species): not specified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not specified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4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ty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2-benzylideneheptan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tronellol ; 7-hydroxycitronellal ; anisaldehyde ; linalyl acetate ; 2-benzylideneheptanal ; isoeugeno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ty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ty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7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8" Type="http://schemas.openxmlformats.org/officeDocument/2006/relationships/image" Target="media/image3.png"/><Relationship Id="rId18" Type="http://schemas.openxmlformats.org/officeDocument/2006/relationships/customXml" Target="../customXml/item2.xml"/><Relationship Id="rId3" Type="http://schemas.openxmlformats.org/officeDocument/2006/relationships/fontTable" Target="fontTable.xml"/><Relationship Id="rId12" Type="http://schemas.openxmlformats.org/officeDocument/2006/relationships/footer" Target="footer1.xml"/><Relationship Id="rId17" Type="http://schemas.openxmlformats.org/officeDocument/2006/relationships/styles" Target="styles.xml"/><Relationship Id="rId7" Type="http://schemas.openxmlformats.org/officeDocument/2006/relationships/image" Target="media/image2.png"/><Relationship Id="rId16" Type="http://schemas.openxmlformats.org/officeDocument/2006/relationships/theme" Target="theme/theme1.xml"/><Relationship Id="rId2" Type="http://schemas.openxmlformats.org/officeDocument/2006/relationships/webSettings" Target="webSettings.xml"/><Relationship Id="rId20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header" Target="header2.xml"/><Relationship Id="rId6" Type="http://schemas.openxmlformats.org/officeDocument/2006/relationships/image" Target="media/image1.png"/><Relationship Id="rId15" Type="http://schemas.openxmlformats.org/officeDocument/2006/relationships/footer" Target="footer3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14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2909A7-F342-4279-90A8-1BCD6EBA3A17}"/>
</file>

<file path=customXml/itemProps3.xml><?xml version="1.0" encoding="utf-8"?>
<ds:datastoreItem xmlns:ds="http://schemas.openxmlformats.org/officeDocument/2006/customXml" ds:itemID="{27BD7C03-87EE-4619-A41A-5373BEC9D361}"/>
</file>

<file path=customXml/itemProps4.xml><?xml version="1.0" encoding="utf-8"?>
<ds:datastoreItem xmlns:ds="http://schemas.openxmlformats.org/officeDocument/2006/customXml" ds:itemID="{9B190E87-1AC8-43B6-A335-4BE43E12859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